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57B3A" w14:textId="6F1C13C1" w:rsidR="0030143C" w:rsidRPr="0030143C" w:rsidRDefault="0030143C" w:rsidP="00087755">
      <w:pPr>
        <w:pStyle w:val="Title"/>
        <w:spacing w:line="480" w:lineRule="auto"/>
        <w:jc w:val="center"/>
      </w:pPr>
      <w:r w:rsidRPr="0030143C">
        <w:t>The Project Plan</w:t>
      </w:r>
    </w:p>
    <w:p w14:paraId="6176E113" w14:textId="5D567F10" w:rsidR="00C16634" w:rsidRPr="0030143C" w:rsidRDefault="0030143C" w:rsidP="00087755">
      <w:pPr>
        <w:pStyle w:val="Heading1"/>
        <w:spacing w:line="480" w:lineRule="auto"/>
      </w:pPr>
      <w:r w:rsidRPr="0030143C">
        <w:t>Analysis</w:t>
      </w:r>
    </w:p>
    <w:p w14:paraId="4B836A27" w14:textId="3DC564C9" w:rsidR="0030143C" w:rsidRDefault="0030143C" w:rsidP="00087755">
      <w:pPr>
        <w:spacing w:line="480" w:lineRule="auto"/>
        <w:rPr>
          <w:rFonts w:ascii="Times New Roman" w:hAnsi="Times New Roman" w:cs="Times New Roman"/>
        </w:rPr>
      </w:pPr>
      <w:r w:rsidRPr="0030143C">
        <w:rPr>
          <w:rFonts w:ascii="Times New Roman" w:hAnsi="Times New Roman" w:cs="Times New Roman"/>
        </w:rPr>
        <w:t xml:space="preserve">This program should allow for the encryption of messages using a </w:t>
      </w:r>
      <w:proofErr w:type="spellStart"/>
      <w:r w:rsidRPr="0030143C">
        <w:rPr>
          <w:rFonts w:ascii="Times New Roman" w:hAnsi="Times New Roman" w:cs="Times New Roman"/>
        </w:rPr>
        <w:t>Ceaser</w:t>
      </w:r>
      <w:proofErr w:type="spellEnd"/>
      <w:r w:rsidRPr="0030143C">
        <w:rPr>
          <w:rFonts w:ascii="Times New Roman" w:hAnsi="Times New Roman" w:cs="Times New Roman"/>
        </w:rPr>
        <w:t xml:space="preserve"> (Shift) Cypher</w:t>
      </w:r>
      <w:r w:rsidR="00087755">
        <w:rPr>
          <w:rFonts w:ascii="Times New Roman" w:hAnsi="Times New Roman" w:cs="Times New Roman"/>
        </w:rPr>
        <w:t xml:space="preserve"> and be access able to people using computers or mobile devices.</w:t>
      </w:r>
    </w:p>
    <w:p w14:paraId="64C68F0F" w14:textId="26B196B6" w:rsidR="00FB61CD" w:rsidRDefault="00FB61CD" w:rsidP="00FB61CD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small tweak that makes this different to some other </w:t>
      </w:r>
      <w:proofErr w:type="spellStart"/>
      <w:r>
        <w:rPr>
          <w:rFonts w:ascii="Times New Roman" w:hAnsi="Times New Roman" w:cs="Times New Roman"/>
        </w:rPr>
        <w:t>Ceaser</w:t>
      </w:r>
      <w:proofErr w:type="spellEnd"/>
      <w:r>
        <w:rPr>
          <w:rFonts w:ascii="Times New Roman" w:hAnsi="Times New Roman" w:cs="Times New Roman"/>
        </w:rPr>
        <w:t xml:space="preserve"> Ciphers is that it encodes capital and smaller case letters, numbers and spaces as well as come common symbols:</w:t>
      </w:r>
    </w:p>
    <w:p w14:paraId="1960F1EB" w14:textId="628D2FDA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</w:t>
      </w:r>
    </w:p>
    <w:p w14:paraId="5E564E5B" w14:textId="6A49DE49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</w:p>
    <w:p w14:paraId="3E8AC1BB" w14:textId="1A528314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</w:p>
    <w:p w14:paraId="3A495E9C" w14:textId="18ABB9F9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</w:p>
    <w:p w14:paraId="39CB5B15" w14:textId="15E0BE61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</w:p>
    <w:p w14:paraId="1C2D85D5" w14:textId="5BE6AA2F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</w:t>
      </w:r>
      <w:proofErr w:type="spellEnd"/>
    </w:p>
    <w:p w14:paraId="65EBA988" w14:textId="31185713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</w:p>
    <w:p w14:paraId="70C581D2" w14:textId="30025652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</w:p>
    <w:p w14:paraId="76B8B2D5" w14:textId="40AD131D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</w:p>
    <w:p w14:paraId="4AC313AE" w14:textId="2477E98F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</w:p>
    <w:p w14:paraId="2747EB11" w14:textId="781E8C32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</w:p>
    <w:p w14:paraId="46F56109" w14:textId="48CCB6F3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</w:p>
    <w:p w14:paraId="7093517B" w14:textId="324EE8B4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</w:p>
    <w:p w14:paraId="1842092D" w14:textId="5791CD8C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</w:p>
    <w:p w14:paraId="0F875AE4" w14:textId="3363822D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</w:p>
    <w:p w14:paraId="0B85BBC9" w14:textId="004AAC8F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</w:p>
    <w:p w14:paraId="4BCAA66A" w14:textId="0281916D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</w:p>
    <w:p w14:paraId="3FB4B6E6" w14:textId="39572C98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</w:p>
    <w:p w14:paraId="60568C7F" w14:textId="323186D1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y</w:t>
      </w:r>
    </w:p>
    <w:p w14:paraId="310DC815" w14:textId="37CC9D92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</w:p>
    <w:p w14:paraId="3FC5ACA7" w14:textId="3E3DF62A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</w:t>
      </w:r>
    </w:p>
    <w:p w14:paraId="3E6B879A" w14:textId="58B9B2AE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</w:p>
    <w:p w14:paraId="7DFC286D" w14:textId="4E754C75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,</w:t>
      </w:r>
    </w:p>
    <w:p w14:paraId="0502F821" w14:textId="35C8E30B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</w:t>
      </w:r>
    </w:p>
    <w:p w14:paraId="76BAF27C" w14:textId="7118DAE1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</w:p>
    <w:p w14:paraId="73C31217" w14:textId="38CACFF4" w:rsid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–</w:t>
      </w:r>
    </w:p>
    <w:p w14:paraId="3F52DC52" w14:textId="46462213" w:rsidR="00FB61CD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</w:p>
    <w:p w14:paraId="0B960600" w14:textId="290D99E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</w:t>
      </w:r>
    </w:p>
    <w:p w14:paraId="09D5B911" w14:textId="04AB0FE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</w:p>
    <w:p w14:paraId="318E4E43" w14:textId="5A7BED5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</w:t>
      </w:r>
    </w:p>
    <w:p w14:paraId="5F206EA9" w14:textId="48CB338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)</w:t>
      </w:r>
    </w:p>
    <w:p w14:paraId="3683C417" w14:textId="2BB274AF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</w:p>
    <w:p w14:paraId="091B795F" w14:textId="783329E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;</w:t>
      </w:r>
    </w:p>
    <w:p w14:paraId="5DDC4675" w14:textId="05337BE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0</w:t>
      </w:r>
    </w:p>
    <w:p w14:paraId="2325979A" w14:textId="6181E1EE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</w:t>
      </w:r>
    </w:p>
    <w:p w14:paraId="7D045ED4" w14:textId="1B572AA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</w:p>
    <w:p w14:paraId="7A0C9345" w14:textId="06DE0C23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</w:p>
    <w:p w14:paraId="5EC705C0" w14:textId="63DB229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=</w:t>
      </w:r>
    </w:p>
    <w:p w14:paraId="68CA0032" w14:textId="62DDE4B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</w:p>
    <w:p w14:paraId="759BF407" w14:textId="0B74633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:</w:t>
      </w:r>
    </w:p>
    <w:p w14:paraId="0B0E978A" w14:textId="009216B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</w:p>
    <w:p w14:paraId="5D8FD2E5" w14:textId="200F6CE8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</w:t>
      </w:r>
    </w:p>
    <w:p w14:paraId="0AD1B975" w14:textId="4AD659E2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</w:t>
      </w:r>
    </w:p>
    <w:p w14:paraId="1C431DCD" w14:textId="4FB9B47F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!</w:t>
      </w:r>
    </w:p>
    <w:p w14:paraId="224E41EF" w14:textId="639EBA1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?</w:t>
      </w:r>
    </w:p>
    <w:p w14:paraId="5B54FE88" w14:textId="5F903880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</w:p>
    <w:p w14:paraId="3AD47552" w14:textId="02A13D92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</w:t>
      </w:r>
    </w:p>
    <w:p w14:paraId="7EC3CE12" w14:textId="0CB44E5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</w:p>
    <w:p w14:paraId="7C2EC449" w14:textId="404348D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gt;</w:t>
      </w:r>
    </w:p>
    <w:p w14:paraId="704ED26C" w14:textId="5351757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7713D9D3" w14:textId="25037CEE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11DC8271" w14:textId="2C1B2C8F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</w:p>
    <w:p w14:paraId="29893F98" w14:textId="2FF5BE99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</w:p>
    <w:p w14:paraId="019DD332" w14:textId="26256C4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</w:p>
    <w:p w14:paraId="04B6C9D4" w14:textId="30B1100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]</w:t>
      </w:r>
    </w:p>
    <w:p w14:paraId="13BFBAED" w14:textId="226BF56D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</w:p>
    <w:p w14:paraId="75C7F307" w14:textId="68BBABCA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</w:p>
    <w:p w14:paraId="02BA5155" w14:textId="22B309A0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</w:p>
    <w:p w14:paraId="49850D5A" w14:textId="016A64C2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\</w:t>
      </w:r>
    </w:p>
    <w:p w14:paraId="69A820FE" w14:textId="04E0FEA4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+</w:t>
      </w:r>
    </w:p>
    <w:p w14:paraId="46959CA4" w14:textId="470BAC20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</w:p>
    <w:p w14:paraId="25D71720" w14:textId="3846996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amp;</w:t>
      </w:r>
    </w:p>
    <w:p w14:paraId="07779EF2" w14:textId="50DB431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</w:t>
      </w:r>
    </w:p>
    <w:p w14:paraId="06A9678E" w14:textId="27DE582A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%</w:t>
      </w:r>
    </w:p>
    <w:p w14:paraId="17E91A2D" w14:textId="1C44B8C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@</w:t>
      </w:r>
    </w:p>
    <w:p w14:paraId="13711D2F" w14:textId="49F40FC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</w:p>
    <w:p w14:paraId="330EE9BD" w14:textId="050390ED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^</w:t>
      </w:r>
    </w:p>
    <w:p w14:paraId="74DB8B8B" w14:textId="038A7293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`</w:t>
      </w:r>
    </w:p>
    <w:p w14:paraId="715A3416" w14:textId="3D8A966A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~</w:t>
      </w:r>
    </w:p>
    <w:p w14:paraId="08B93508" w14:textId="1F36B38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</w:p>
    <w:p w14:paraId="1091A8F2" w14:textId="24D1C70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</w:p>
    <w:p w14:paraId="1ECDBFF9" w14:textId="01F0D2C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</w:p>
    <w:p w14:paraId="0ED1F462" w14:textId="345E16B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</w:p>
    <w:p w14:paraId="1899590C" w14:textId="06E7EA94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</w:p>
    <w:p w14:paraId="0A1EE485" w14:textId="29C8C6B2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</w:t>
      </w:r>
    </w:p>
    <w:p w14:paraId="167B6F43" w14:textId="3FA36F5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</w:p>
    <w:p w14:paraId="7BF300B8" w14:textId="34D3E2DA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</w:p>
    <w:p w14:paraId="3FB29A50" w14:textId="69E000D4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</w:p>
    <w:p w14:paraId="518CA200" w14:textId="1277553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</w:p>
    <w:p w14:paraId="070D9666" w14:textId="15D4D3D3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</w:p>
    <w:p w14:paraId="20CF021F" w14:textId="1BE427A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</w:p>
    <w:p w14:paraId="1AD27994" w14:textId="614A3154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</w:p>
    <w:p w14:paraId="76533F00" w14:textId="396E01EB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</w:p>
    <w:p w14:paraId="4C4C6AEA" w14:textId="7F64C014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</w:p>
    <w:p w14:paraId="5729C9BB" w14:textId="4E2E251D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</w:p>
    <w:p w14:paraId="5B52A4DF" w14:textId="6E74F90F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</w:p>
    <w:p w14:paraId="1883B088" w14:textId="2C14EF03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</w:p>
    <w:p w14:paraId="3A21FFB6" w14:textId="6A7E77C1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</w:p>
    <w:p w14:paraId="10C51410" w14:textId="3D97B6B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</w:p>
    <w:p w14:paraId="5801CCD0" w14:textId="155C0BDC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</w:p>
    <w:p w14:paraId="073FB052" w14:textId="319A818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</w:t>
      </w:r>
    </w:p>
    <w:p w14:paraId="0F67D02B" w14:textId="35DD2E86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</w:t>
      </w:r>
    </w:p>
    <w:p w14:paraId="014E89C6" w14:textId="7C133F55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</w:t>
      </w:r>
    </w:p>
    <w:p w14:paraId="09718D47" w14:textId="5CDBEBCE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</w:t>
      </w:r>
    </w:p>
    <w:p w14:paraId="7BF2211D" w14:textId="12ED493A" w:rsidR="00FA64FA" w:rsidRDefault="00FA64FA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</w:p>
    <w:p w14:paraId="1D8AFC88" w14:textId="020068F1" w:rsidR="00FB61CD" w:rsidRPr="00FB61CD" w:rsidRDefault="00FB61CD" w:rsidP="00FB61C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  <w:sectPr w:rsidR="00FB61CD" w:rsidRPr="00FB61CD" w:rsidSect="00233EB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0" w:name="_GoBack"/>
      <w:bookmarkEnd w:id="0"/>
    </w:p>
    <w:p w14:paraId="5FEE723E" w14:textId="050ECAEC" w:rsidR="00087755" w:rsidRDefault="00087755" w:rsidP="00087755">
      <w:pPr>
        <w:pStyle w:val="Heading1"/>
        <w:spacing w:line="480" w:lineRule="auto"/>
      </w:pPr>
      <w:r>
        <w:lastRenderedPageBreak/>
        <w:t>Design</w:t>
      </w:r>
    </w:p>
    <w:p w14:paraId="238B7396" w14:textId="29E723BC" w:rsidR="00087755" w:rsidRDefault="00087755" w:rsidP="0008775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esign will consist of a menu:</w:t>
      </w:r>
    </w:p>
    <w:p w14:paraId="3A299847" w14:textId="2E3B6BDB" w:rsidR="00087755" w:rsidRDefault="00087755" w:rsidP="0008775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crypt Message</w:t>
      </w:r>
    </w:p>
    <w:p w14:paraId="3813D96D" w14:textId="0363777F" w:rsidR="00087755" w:rsidRDefault="00087755" w:rsidP="0008775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rypt Message</w:t>
      </w:r>
    </w:p>
    <w:p w14:paraId="650336EB" w14:textId="2352BF89" w:rsidR="00087755" w:rsidRDefault="00087755" w:rsidP="0008775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ck Message</w:t>
      </w:r>
    </w:p>
    <w:p w14:paraId="388AB540" w14:textId="6400A201" w:rsidR="00087755" w:rsidRPr="00087755" w:rsidRDefault="00087755" w:rsidP="00087755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n click should take them to the page they desire.</w:t>
      </w:r>
    </w:p>
    <w:sectPr w:rsidR="00087755" w:rsidRPr="00087755" w:rsidSect="00233E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BB20D" w14:textId="77777777" w:rsidR="00475DC1" w:rsidRDefault="00475DC1" w:rsidP="00FB61CD">
      <w:pPr>
        <w:spacing w:after="0" w:line="240" w:lineRule="auto"/>
      </w:pPr>
      <w:r>
        <w:separator/>
      </w:r>
    </w:p>
  </w:endnote>
  <w:endnote w:type="continuationSeparator" w:id="0">
    <w:p w14:paraId="0432FD86" w14:textId="77777777" w:rsidR="00475DC1" w:rsidRDefault="00475DC1" w:rsidP="00FB6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AF688" w14:textId="77777777" w:rsidR="00475DC1" w:rsidRDefault="00475DC1" w:rsidP="00FB61CD">
      <w:pPr>
        <w:spacing w:after="0" w:line="240" w:lineRule="auto"/>
      </w:pPr>
      <w:r>
        <w:separator/>
      </w:r>
    </w:p>
  </w:footnote>
  <w:footnote w:type="continuationSeparator" w:id="0">
    <w:p w14:paraId="47E055F3" w14:textId="77777777" w:rsidR="00475DC1" w:rsidRDefault="00475DC1" w:rsidP="00FB6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55862"/>
    <w:multiLevelType w:val="hybridMultilevel"/>
    <w:tmpl w:val="E2A0B1C2"/>
    <w:lvl w:ilvl="0" w:tplc="0452000F">
      <w:start w:val="1"/>
      <w:numFmt w:val="decimal"/>
      <w:lvlText w:val="%1."/>
      <w:lvlJc w:val="left"/>
      <w:pPr>
        <w:ind w:left="720" w:hanging="360"/>
      </w:pPr>
    </w:lvl>
    <w:lvl w:ilvl="1" w:tplc="04520019" w:tentative="1">
      <w:start w:val="1"/>
      <w:numFmt w:val="lowerLetter"/>
      <w:lvlText w:val="%2."/>
      <w:lvlJc w:val="left"/>
      <w:pPr>
        <w:ind w:left="1440" w:hanging="360"/>
      </w:pPr>
    </w:lvl>
    <w:lvl w:ilvl="2" w:tplc="0452001B" w:tentative="1">
      <w:start w:val="1"/>
      <w:numFmt w:val="lowerRoman"/>
      <w:lvlText w:val="%3."/>
      <w:lvlJc w:val="right"/>
      <w:pPr>
        <w:ind w:left="2160" w:hanging="180"/>
      </w:pPr>
    </w:lvl>
    <w:lvl w:ilvl="3" w:tplc="0452000F" w:tentative="1">
      <w:start w:val="1"/>
      <w:numFmt w:val="decimal"/>
      <w:lvlText w:val="%4."/>
      <w:lvlJc w:val="left"/>
      <w:pPr>
        <w:ind w:left="2880" w:hanging="360"/>
      </w:pPr>
    </w:lvl>
    <w:lvl w:ilvl="4" w:tplc="04520019" w:tentative="1">
      <w:start w:val="1"/>
      <w:numFmt w:val="lowerLetter"/>
      <w:lvlText w:val="%5."/>
      <w:lvlJc w:val="left"/>
      <w:pPr>
        <w:ind w:left="3600" w:hanging="360"/>
      </w:pPr>
    </w:lvl>
    <w:lvl w:ilvl="5" w:tplc="0452001B" w:tentative="1">
      <w:start w:val="1"/>
      <w:numFmt w:val="lowerRoman"/>
      <w:lvlText w:val="%6."/>
      <w:lvlJc w:val="right"/>
      <w:pPr>
        <w:ind w:left="4320" w:hanging="180"/>
      </w:pPr>
    </w:lvl>
    <w:lvl w:ilvl="6" w:tplc="0452000F" w:tentative="1">
      <w:start w:val="1"/>
      <w:numFmt w:val="decimal"/>
      <w:lvlText w:val="%7."/>
      <w:lvlJc w:val="left"/>
      <w:pPr>
        <w:ind w:left="5040" w:hanging="360"/>
      </w:pPr>
    </w:lvl>
    <w:lvl w:ilvl="7" w:tplc="04520019" w:tentative="1">
      <w:start w:val="1"/>
      <w:numFmt w:val="lowerLetter"/>
      <w:lvlText w:val="%8."/>
      <w:lvlJc w:val="left"/>
      <w:pPr>
        <w:ind w:left="5760" w:hanging="360"/>
      </w:pPr>
    </w:lvl>
    <w:lvl w:ilvl="8" w:tplc="045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2D6749"/>
    <w:multiLevelType w:val="hybridMultilevel"/>
    <w:tmpl w:val="457AEA94"/>
    <w:lvl w:ilvl="0" w:tplc="0452000F">
      <w:start w:val="1"/>
      <w:numFmt w:val="decimal"/>
      <w:lvlText w:val="%1."/>
      <w:lvlJc w:val="left"/>
      <w:pPr>
        <w:ind w:left="720" w:hanging="360"/>
      </w:pPr>
    </w:lvl>
    <w:lvl w:ilvl="1" w:tplc="04520019" w:tentative="1">
      <w:start w:val="1"/>
      <w:numFmt w:val="lowerLetter"/>
      <w:lvlText w:val="%2."/>
      <w:lvlJc w:val="left"/>
      <w:pPr>
        <w:ind w:left="1440" w:hanging="360"/>
      </w:pPr>
    </w:lvl>
    <w:lvl w:ilvl="2" w:tplc="0452001B" w:tentative="1">
      <w:start w:val="1"/>
      <w:numFmt w:val="lowerRoman"/>
      <w:lvlText w:val="%3."/>
      <w:lvlJc w:val="right"/>
      <w:pPr>
        <w:ind w:left="2160" w:hanging="180"/>
      </w:pPr>
    </w:lvl>
    <w:lvl w:ilvl="3" w:tplc="0452000F" w:tentative="1">
      <w:start w:val="1"/>
      <w:numFmt w:val="decimal"/>
      <w:lvlText w:val="%4."/>
      <w:lvlJc w:val="left"/>
      <w:pPr>
        <w:ind w:left="2880" w:hanging="360"/>
      </w:pPr>
    </w:lvl>
    <w:lvl w:ilvl="4" w:tplc="04520019" w:tentative="1">
      <w:start w:val="1"/>
      <w:numFmt w:val="lowerLetter"/>
      <w:lvlText w:val="%5."/>
      <w:lvlJc w:val="left"/>
      <w:pPr>
        <w:ind w:left="3600" w:hanging="360"/>
      </w:pPr>
    </w:lvl>
    <w:lvl w:ilvl="5" w:tplc="0452001B" w:tentative="1">
      <w:start w:val="1"/>
      <w:numFmt w:val="lowerRoman"/>
      <w:lvlText w:val="%6."/>
      <w:lvlJc w:val="right"/>
      <w:pPr>
        <w:ind w:left="4320" w:hanging="180"/>
      </w:pPr>
    </w:lvl>
    <w:lvl w:ilvl="6" w:tplc="0452000F" w:tentative="1">
      <w:start w:val="1"/>
      <w:numFmt w:val="decimal"/>
      <w:lvlText w:val="%7."/>
      <w:lvlJc w:val="left"/>
      <w:pPr>
        <w:ind w:left="5040" w:hanging="360"/>
      </w:pPr>
    </w:lvl>
    <w:lvl w:ilvl="7" w:tplc="04520019" w:tentative="1">
      <w:start w:val="1"/>
      <w:numFmt w:val="lowerLetter"/>
      <w:lvlText w:val="%8."/>
      <w:lvlJc w:val="left"/>
      <w:pPr>
        <w:ind w:left="5760" w:hanging="360"/>
      </w:pPr>
    </w:lvl>
    <w:lvl w:ilvl="8" w:tplc="045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C234ED"/>
    <w:multiLevelType w:val="hybridMultilevel"/>
    <w:tmpl w:val="6230292E"/>
    <w:lvl w:ilvl="0" w:tplc="045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5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5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5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5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5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5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5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NzcyMzcwMTU0MjdQ0lEKTi0uzszPAykwqgUADULcZiwAAAA="/>
  </w:docVars>
  <w:rsids>
    <w:rsidRoot w:val="00A57084"/>
    <w:rsid w:val="00087755"/>
    <w:rsid w:val="00233EB8"/>
    <w:rsid w:val="0030143C"/>
    <w:rsid w:val="00475DC1"/>
    <w:rsid w:val="00774C91"/>
    <w:rsid w:val="00A57084"/>
    <w:rsid w:val="00C16634"/>
    <w:rsid w:val="00F95452"/>
    <w:rsid w:val="00FA64FA"/>
    <w:rsid w:val="00FB6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7A593"/>
  <w15:chartTrackingRefBased/>
  <w15:docId w15:val="{19FFA41F-1D99-4D76-9254-FCED28B2E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y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14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143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3014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43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rsid w:val="000877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6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1CD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FB6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1CD"/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cy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1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mal Vinod</dc:creator>
  <cp:keywords/>
  <dc:description/>
  <cp:lastModifiedBy>Vimal Vinod</cp:lastModifiedBy>
  <cp:revision>5</cp:revision>
  <dcterms:created xsi:type="dcterms:W3CDTF">2019-11-30T08:47:00Z</dcterms:created>
  <dcterms:modified xsi:type="dcterms:W3CDTF">2019-11-30T11:47:00Z</dcterms:modified>
</cp:coreProperties>
</file>